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95F3B" w14:textId="6A90D4E1" w:rsidR="006D5B0B" w:rsidRDefault="00BA12A6" w:rsidP="00BA12A6">
      <w:pPr>
        <w:pStyle w:val="Title"/>
      </w:pPr>
      <w:r>
        <w:t>Lab 3 – Timing Optimizations</w:t>
      </w:r>
    </w:p>
    <w:p w14:paraId="2C339983" w14:textId="61192202" w:rsidR="00BA12A6" w:rsidRDefault="00BA12A6" w:rsidP="00173FDF">
      <w:pPr>
        <w:pStyle w:val="Heading1"/>
      </w:pPr>
      <w:r>
        <w:t>Optimization 1:</w:t>
      </w:r>
    </w:p>
    <w:p w14:paraId="0EB31C38" w14:textId="40007408" w:rsidR="00BA12A6" w:rsidRDefault="00BA12A6" w:rsidP="00BA12A6">
      <w:pPr>
        <w:pStyle w:val="Caption"/>
        <w:keepNext/>
      </w:pPr>
      <w:r>
        <w:t xml:space="preserve">Figure </w:t>
      </w:r>
      <w:r w:rsidR="00D8672F">
        <w:fldChar w:fldCharType="begin"/>
      </w:r>
      <w:r w:rsidR="00D8672F">
        <w:instrText xml:space="preserve"> SEQ Figure \* ARABIC </w:instrText>
      </w:r>
      <w:r w:rsidR="00D8672F">
        <w:fldChar w:fldCharType="separate"/>
      </w:r>
      <w:r w:rsidR="00D8672F">
        <w:rPr>
          <w:noProof/>
        </w:rPr>
        <w:t>1</w:t>
      </w:r>
      <w:r w:rsidR="00D8672F">
        <w:rPr>
          <w:noProof/>
        </w:rPr>
        <w:fldChar w:fldCharType="end"/>
      </w:r>
      <w:r>
        <w:t xml:space="preserve"> - Summary of Paths</w:t>
      </w:r>
    </w:p>
    <w:p w14:paraId="2CA75C5B" w14:textId="73C8CADA" w:rsidR="00BA12A6" w:rsidRDefault="00BA12A6" w:rsidP="00BA12A6">
      <w:r w:rsidRPr="00BA12A6">
        <w:rPr>
          <w:noProof/>
        </w:rPr>
        <w:drawing>
          <wp:inline distT="0" distB="0" distL="0" distR="0" wp14:anchorId="21D8E1E1" wp14:editId="375CCCFD">
            <wp:extent cx="5943600" cy="1809750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5AF82" w14:textId="6D4180A2" w:rsidR="00BA12A6" w:rsidRDefault="00BA12A6" w:rsidP="00173FDF">
      <w:r>
        <w:t>Critical Path:</w:t>
      </w:r>
      <w:r w:rsidR="00173FDF">
        <w:t xml:space="preserve"> </w:t>
      </w:r>
      <w:r>
        <w:t xml:space="preserve">FIFO -&gt; </w:t>
      </w:r>
      <w:proofErr w:type="spellStart"/>
      <w:r>
        <w:t>mult</w:t>
      </w:r>
      <w:r w:rsidR="00173FDF">
        <w:t>_</w:t>
      </w:r>
      <w:r>
        <w:t>out</w:t>
      </w:r>
      <w:proofErr w:type="spellEnd"/>
    </w:p>
    <w:p w14:paraId="52BE975D" w14:textId="2C3406A2" w:rsidR="001D0076" w:rsidRDefault="001D0076" w:rsidP="001D0076">
      <w:pPr>
        <w:pStyle w:val="Caption"/>
        <w:keepNext/>
      </w:pPr>
      <w:r>
        <w:t xml:space="preserve">Figure </w:t>
      </w:r>
      <w:r w:rsidR="00D8672F">
        <w:fldChar w:fldCharType="begin"/>
      </w:r>
      <w:r w:rsidR="00D8672F">
        <w:instrText xml:space="preserve"> SEQ Figure \* ARABIC </w:instrText>
      </w:r>
      <w:r w:rsidR="00D8672F">
        <w:fldChar w:fldCharType="separate"/>
      </w:r>
      <w:r w:rsidR="00D8672F">
        <w:rPr>
          <w:noProof/>
        </w:rPr>
        <w:t>2</w:t>
      </w:r>
      <w:r w:rsidR="00D8672F">
        <w:rPr>
          <w:noProof/>
        </w:rPr>
        <w:fldChar w:fldCharType="end"/>
      </w:r>
      <w:r>
        <w:t xml:space="preserve"> - Statistics showing Cell Data as 68% of the delay</w:t>
      </w:r>
    </w:p>
    <w:p w14:paraId="252FB4D7" w14:textId="1D1D2046" w:rsidR="001D0076" w:rsidRDefault="001D0076" w:rsidP="001D0076">
      <w:r w:rsidRPr="001D0076">
        <w:rPr>
          <w:noProof/>
        </w:rPr>
        <w:drawing>
          <wp:inline distT="0" distB="0" distL="0" distR="0" wp14:anchorId="1E4E123D" wp14:editId="341E6156">
            <wp:extent cx="5464013" cy="2667231"/>
            <wp:effectExtent l="0" t="0" r="3810" b="0"/>
            <wp:docPr id="2" name="Picture 2" descr="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pplication, table, Exce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2667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BD21C" w14:textId="77777777" w:rsidR="002C0CCB" w:rsidRDefault="002C0CCB" w:rsidP="001D0076"/>
    <w:p w14:paraId="6E7F6B6E" w14:textId="0248309A" w:rsidR="001D0076" w:rsidRDefault="001D0076" w:rsidP="001D0076">
      <w:pPr>
        <w:pStyle w:val="Caption"/>
        <w:keepNext/>
      </w:pPr>
      <w:r>
        <w:lastRenderedPageBreak/>
        <w:t xml:space="preserve">Figure </w:t>
      </w:r>
      <w:r w:rsidR="00D8672F">
        <w:fldChar w:fldCharType="begin"/>
      </w:r>
      <w:r w:rsidR="00D8672F">
        <w:instrText xml:space="preserve"> SEQ Figure \* ARABIC </w:instrText>
      </w:r>
      <w:r w:rsidR="00D8672F">
        <w:fldChar w:fldCharType="separate"/>
      </w:r>
      <w:r w:rsidR="00D8672F">
        <w:rPr>
          <w:noProof/>
        </w:rPr>
        <w:t>3</w:t>
      </w:r>
      <w:r w:rsidR="00D8672F">
        <w:rPr>
          <w:noProof/>
        </w:rPr>
        <w:fldChar w:fldCharType="end"/>
      </w:r>
      <w:r>
        <w:t xml:space="preserve"> - Data Arrival Path Showing </w:t>
      </w:r>
      <w:proofErr w:type="spellStart"/>
      <w:proofErr w:type="gramStart"/>
      <w:r>
        <w:t>dataout</w:t>
      </w:r>
      <w:proofErr w:type="spellEnd"/>
      <w:r>
        <w:t>[</w:t>
      </w:r>
      <w:proofErr w:type="gramEnd"/>
      <w:r>
        <w:t>17] with 3.0</w:t>
      </w:r>
      <w:r w:rsidR="00B97485">
        <w:t>76 delay</w:t>
      </w:r>
    </w:p>
    <w:p w14:paraId="2FC03A2F" w14:textId="206823E3" w:rsidR="002C0CCB" w:rsidRDefault="001D0076" w:rsidP="001D0076">
      <w:r w:rsidRPr="001D0076">
        <w:rPr>
          <w:noProof/>
        </w:rPr>
        <w:drawing>
          <wp:inline distT="0" distB="0" distL="0" distR="0" wp14:anchorId="74247EC9" wp14:editId="12F91241">
            <wp:extent cx="5943600" cy="143065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57948" w14:textId="241A5AF1" w:rsidR="002C0CCB" w:rsidRDefault="002C0CCB" w:rsidP="00173FDF">
      <w:pPr>
        <w:pStyle w:val="ListParagraph"/>
        <w:numPr>
          <w:ilvl w:val="0"/>
          <w:numId w:val="7"/>
        </w:numPr>
      </w:pPr>
      <w:r>
        <w:t xml:space="preserve">Can infer </w:t>
      </w:r>
      <w:r w:rsidR="00AA50CD">
        <w:t xml:space="preserve">the longest path of 3.076 is talking about the output data from the </w:t>
      </w:r>
      <w:r w:rsidR="00173FDF">
        <w:t>multiplier</w:t>
      </w:r>
    </w:p>
    <w:p w14:paraId="5CBF7B7F" w14:textId="094C3C74" w:rsidR="00E83BF1" w:rsidRDefault="00E83BF1" w:rsidP="00173FDF">
      <w:pPr>
        <w:pStyle w:val="ListParagraph"/>
        <w:numPr>
          <w:ilvl w:val="0"/>
          <w:numId w:val="7"/>
        </w:numPr>
      </w:pPr>
      <w:r>
        <w:t xml:space="preserve">Can infer it is talking about the </w:t>
      </w:r>
      <w:r w:rsidR="00173FDF">
        <w:t>FIFO</w:t>
      </w:r>
      <w:r>
        <w:t xml:space="preserve"> read data coming into the </w:t>
      </w:r>
      <w:r w:rsidR="00173FDF">
        <w:t>multiplier</w:t>
      </w:r>
      <w:r>
        <w:t xml:space="preserve"> and the output from the multiplier.</w:t>
      </w:r>
    </w:p>
    <w:p w14:paraId="06B542C9" w14:textId="26E6D2E1" w:rsidR="009B6DAB" w:rsidRDefault="009B6DAB" w:rsidP="009B6DAB">
      <w:r>
        <w:t>After Optimization:</w:t>
      </w:r>
    </w:p>
    <w:p w14:paraId="051EDAE1" w14:textId="350CA487" w:rsidR="009B6DAB" w:rsidRDefault="009B6DAB" w:rsidP="009B6DAB">
      <w:r w:rsidRPr="009B6DAB">
        <w:rPr>
          <w:noProof/>
        </w:rPr>
        <w:drawing>
          <wp:inline distT="0" distB="0" distL="0" distR="0" wp14:anchorId="2DD3F559" wp14:editId="37781167">
            <wp:extent cx="4168501" cy="922100"/>
            <wp:effectExtent l="0" t="0" r="381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F002" w14:textId="7DFBEC07" w:rsidR="00374796" w:rsidRDefault="00374796" w:rsidP="00173FDF">
      <w:pPr>
        <w:pStyle w:val="ListParagraph"/>
        <w:numPr>
          <w:ilvl w:val="0"/>
          <w:numId w:val="8"/>
        </w:numPr>
      </w:pPr>
      <w:r>
        <w:t xml:space="preserve">The same </w:t>
      </w:r>
      <w:r w:rsidR="008A4E5A">
        <w:t>paths</w:t>
      </w:r>
      <w:r>
        <w:t xml:space="preserve"> </w:t>
      </w:r>
      <w:r w:rsidR="008A4E5A">
        <w:t>still had the worst slack</w:t>
      </w:r>
      <w:r>
        <w:t xml:space="preserve">, so I registered the </w:t>
      </w:r>
      <w:proofErr w:type="spellStart"/>
      <w:r>
        <w:t>rd_data</w:t>
      </w:r>
      <w:proofErr w:type="spellEnd"/>
      <w:r>
        <w:t xml:space="preserve"> output which increased the clock again. </w:t>
      </w:r>
    </w:p>
    <w:p w14:paraId="03B04606" w14:textId="2AADC75C" w:rsidR="00374796" w:rsidRDefault="00374796" w:rsidP="009B6DAB">
      <w:r>
        <w:t>After optimization:</w:t>
      </w:r>
    </w:p>
    <w:p w14:paraId="788DAE71" w14:textId="546D3E0B" w:rsidR="00374796" w:rsidRDefault="00374796" w:rsidP="009B6DAB">
      <w:r w:rsidRPr="00374796">
        <w:rPr>
          <w:noProof/>
        </w:rPr>
        <w:drawing>
          <wp:inline distT="0" distB="0" distL="0" distR="0" wp14:anchorId="7DF21A49" wp14:editId="4BE7711C">
            <wp:extent cx="4008467" cy="632515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1761B" w14:textId="77777777" w:rsidR="00173FDF" w:rsidRDefault="00173FDF" w:rsidP="00173FDF">
      <w:pPr>
        <w:pStyle w:val="Heading1"/>
      </w:pPr>
    </w:p>
    <w:p w14:paraId="4C872B67" w14:textId="1C3A8D75" w:rsidR="00A87DFF" w:rsidRDefault="0039320E" w:rsidP="00173FDF">
      <w:pPr>
        <w:pStyle w:val="Heading1"/>
      </w:pPr>
      <w:r>
        <w:t xml:space="preserve">Optimization </w:t>
      </w:r>
      <w:r w:rsidR="00173FDF">
        <w:t>2</w:t>
      </w:r>
      <w:r>
        <w:t>:</w:t>
      </w:r>
    </w:p>
    <w:p w14:paraId="40BD174A" w14:textId="51E0B449" w:rsidR="0039320E" w:rsidRDefault="0039320E" w:rsidP="0039320E">
      <w:pPr>
        <w:pStyle w:val="Caption"/>
        <w:keepNext/>
      </w:pPr>
      <w:r>
        <w:t xml:space="preserve">Figure </w:t>
      </w:r>
      <w:r w:rsidR="00D8672F">
        <w:fldChar w:fldCharType="begin"/>
      </w:r>
      <w:r w:rsidR="00D8672F">
        <w:instrText xml:space="preserve"> SEQ Figure \* ARABIC </w:instrText>
      </w:r>
      <w:r w:rsidR="00D8672F">
        <w:fldChar w:fldCharType="separate"/>
      </w:r>
      <w:r w:rsidR="00D8672F">
        <w:rPr>
          <w:noProof/>
        </w:rPr>
        <w:t>4</w:t>
      </w:r>
      <w:r w:rsidR="00D8672F">
        <w:rPr>
          <w:noProof/>
        </w:rPr>
        <w:fldChar w:fldCharType="end"/>
      </w:r>
      <w:r>
        <w:t xml:space="preserve"> - Summary of Paths and Statistics for Optimization </w:t>
      </w:r>
      <w:r w:rsidR="00374796">
        <w:t>3</w:t>
      </w:r>
    </w:p>
    <w:p w14:paraId="0D6229BA" w14:textId="7CF60F67" w:rsidR="0039320E" w:rsidRPr="0039320E" w:rsidRDefault="00374796" w:rsidP="0039320E">
      <w:r w:rsidRPr="00374796">
        <w:rPr>
          <w:noProof/>
        </w:rPr>
        <w:drawing>
          <wp:inline distT="0" distB="0" distL="0" distR="0" wp14:anchorId="06B9EB9E" wp14:editId="12558FFE">
            <wp:extent cx="5943600" cy="2295525"/>
            <wp:effectExtent l="0" t="0" r="0" b="952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479ED" w14:textId="77777777" w:rsidR="0039320E" w:rsidRDefault="0039320E" w:rsidP="00173FDF">
      <w:pPr>
        <w:pStyle w:val="Heading3"/>
      </w:pPr>
      <w:r>
        <w:t>Critical Path:</w:t>
      </w:r>
    </w:p>
    <w:p w14:paraId="24AD4E0A" w14:textId="77777777" w:rsidR="00173FDF" w:rsidRDefault="00374796" w:rsidP="00173FDF">
      <w:pPr>
        <w:pStyle w:val="ListParagraph"/>
        <w:numPr>
          <w:ilvl w:val="0"/>
          <w:numId w:val="3"/>
        </w:numPr>
      </w:pPr>
      <w:proofErr w:type="spellStart"/>
      <w:r>
        <w:t>total_count_r</w:t>
      </w:r>
      <w:proofErr w:type="spellEnd"/>
      <w:r>
        <w:t xml:space="preserve"> -&gt; </w:t>
      </w:r>
      <w:proofErr w:type="spellStart"/>
      <w:r>
        <w:t>total_count_r</w:t>
      </w:r>
      <w:proofErr w:type="spellEnd"/>
    </w:p>
    <w:p w14:paraId="714B0926" w14:textId="6295B368" w:rsidR="00173FDF" w:rsidRDefault="00173FDF" w:rsidP="00173FDF">
      <w:pPr>
        <w:pStyle w:val="ListParagraph"/>
        <w:numPr>
          <w:ilvl w:val="0"/>
          <w:numId w:val="3"/>
        </w:numPr>
      </w:pPr>
      <w:r>
        <w:t>Since this signal only gets updated occasionally, it is considered a multicycle path.</w:t>
      </w:r>
    </w:p>
    <w:p w14:paraId="3BBC3805" w14:textId="60DFFAE8" w:rsidR="0039320E" w:rsidRDefault="00374796" w:rsidP="00173FDF">
      <w:pPr>
        <w:pStyle w:val="Heading3"/>
      </w:pPr>
      <w:r>
        <w:t>Code Changed:</w:t>
      </w:r>
    </w:p>
    <w:p w14:paraId="5E00C063" w14:textId="0BA97F2F" w:rsidR="00374796" w:rsidRPr="00374796" w:rsidRDefault="00173FDF" w:rsidP="00374796">
      <w:r w:rsidRPr="00374796">
        <w:rPr>
          <w:noProof/>
        </w:rPr>
        <w:drawing>
          <wp:inline distT="0" distB="0" distL="0" distR="0" wp14:anchorId="313B506F" wp14:editId="49FCEA77">
            <wp:extent cx="5029200" cy="2057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105"/>
                    <a:stretch/>
                  </pic:blipFill>
                  <pic:spPr bwMode="auto">
                    <a:xfrm>
                      <a:off x="0" y="0"/>
                      <a:ext cx="5029200" cy="205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tab/>
      </w:r>
    </w:p>
    <w:p w14:paraId="1BC58ABA" w14:textId="77777777" w:rsidR="007B1F23" w:rsidRDefault="007B1F23">
      <w:r>
        <w:t>After Optimization:</w:t>
      </w:r>
    </w:p>
    <w:p w14:paraId="39C8E0AD" w14:textId="77777777" w:rsidR="007B1F23" w:rsidRDefault="007B1F23">
      <w:r w:rsidRPr="007B1F23">
        <w:rPr>
          <w:noProof/>
        </w:rPr>
        <w:drawing>
          <wp:inline distT="0" distB="0" distL="0" distR="0" wp14:anchorId="5E51FAEE" wp14:editId="3307A3B5">
            <wp:extent cx="4001182" cy="468923"/>
            <wp:effectExtent l="0" t="0" r="0" b="762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 rotWithShape="1">
                    <a:blip r:embed="rId13"/>
                    <a:srcRect l="5662" b="47812"/>
                    <a:stretch/>
                  </pic:blipFill>
                  <pic:spPr bwMode="auto">
                    <a:xfrm>
                      <a:off x="0" y="0"/>
                      <a:ext cx="4004357" cy="469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B5B5C7" w14:textId="48179C6D" w:rsidR="007B1F23" w:rsidRDefault="007B1F23" w:rsidP="00173FDF">
      <w:pPr>
        <w:pStyle w:val="Heading1"/>
      </w:pPr>
      <w:r>
        <w:lastRenderedPageBreak/>
        <w:t xml:space="preserve">Optimization </w:t>
      </w:r>
      <w:r w:rsidR="00173FDF">
        <w:t>3</w:t>
      </w:r>
      <w:r>
        <w:t>:</w:t>
      </w:r>
    </w:p>
    <w:p w14:paraId="7F0B5766" w14:textId="538089E5" w:rsidR="007B1F23" w:rsidRDefault="007B1F23" w:rsidP="007B1F23">
      <w:pPr>
        <w:pStyle w:val="Caption"/>
        <w:keepNext/>
      </w:pPr>
      <w:r>
        <w:t>Summary of Paths and Statistics for Optimization 4</w:t>
      </w:r>
    </w:p>
    <w:p w14:paraId="0536F3A2" w14:textId="7483B0BE" w:rsidR="007B1F23" w:rsidRDefault="007B1F23" w:rsidP="007B1F23">
      <w:r w:rsidRPr="007B1F23">
        <w:rPr>
          <w:noProof/>
        </w:rPr>
        <w:drawing>
          <wp:inline distT="0" distB="0" distL="0" distR="0" wp14:anchorId="12CF9FF7" wp14:editId="0CBAC77D">
            <wp:extent cx="5943600" cy="2249805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1C9EC" w14:textId="4252F9D0" w:rsidR="007B1F23" w:rsidRDefault="007B1F23" w:rsidP="007B1F23">
      <w:pPr>
        <w:pStyle w:val="Caption"/>
        <w:keepNext/>
      </w:pPr>
      <w:r>
        <w:t xml:space="preserve">Figure </w:t>
      </w:r>
      <w:r w:rsidR="00D8672F">
        <w:fldChar w:fldCharType="begin"/>
      </w:r>
      <w:r w:rsidR="00D8672F">
        <w:instrText xml:space="preserve"> SEQ Figure \* ARABIC </w:instrText>
      </w:r>
      <w:r w:rsidR="00D8672F">
        <w:fldChar w:fldCharType="separate"/>
      </w:r>
      <w:r w:rsidR="00D8672F">
        <w:rPr>
          <w:noProof/>
        </w:rPr>
        <w:t>5</w:t>
      </w:r>
      <w:r w:rsidR="00D8672F">
        <w:rPr>
          <w:noProof/>
        </w:rPr>
        <w:fldChar w:fldCharType="end"/>
      </w:r>
      <w:r>
        <w:t xml:space="preserve"> - Path of Longest Slack</w:t>
      </w:r>
    </w:p>
    <w:p w14:paraId="7B205AE9" w14:textId="77777777" w:rsidR="007B1F23" w:rsidRPr="007B1F23" w:rsidRDefault="007B1F23" w:rsidP="007B1F23">
      <w:r w:rsidRPr="007B1F23">
        <w:rPr>
          <w:noProof/>
        </w:rPr>
        <w:drawing>
          <wp:inline distT="0" distB="0" distL="0" distR="0" wp14:anchorId="707C441D" wp14:editId="6A4DFF40">
            <wp:extent cx="3490262" cy="1539373"/>
            <wp:effectExtent l="0" t="0" r="0" b="3810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08A23" w14:textId="5CF4B8A2" w:rsidR="00E842BD" w:rsidRDefault="00E842BD" w:rsidP="00173FDF">
      <w:r>
        <w:t>Critical Path:</w:t>
      </w:r>
      <w:r w:rsidR="00173FDF">
        <w:t xml:space="preserve"> </w:t>
      </w:r>
      <w:r>
        <w:t xml:space="preserve">IC and CELL of multiply. </w:t>
      </w:r>
    </w:p>
    <w:p w14:paraId="090037A3" w14:textId="560148B6" w:rsidR="00E842BD" w:rsidRDefault="00E842BD" w:rsidP="00173FDF">
      <w:pPr>
        <w:pStyle w:val="Heading3"/>
      </w:pPr>
      <w:r>
        <w:t>Code Changed:</w:t>
      </w:r>
    </w:p>
    <w:p w14:paraId="2F374533" w14:textId="2D766A09" w:rsidR="007B1F23" w:rsidRPr="007B1F23" w:rsidRDefault="002F40D0" w:rsidP="002F40D0">
      <w:pPr>
        <w:pStyle w:val="ListParagraph"/>
        <w:numPr>
          <w:ilvl w:val="0"/>
          <w:numId w:val="3"/>
        </w:numPr>
      </w:pPr>
      <w:r>
        <w:t xml:space="preserve">Registered the </w:t>
      </w:r>
      <w:proofErr w:type="spellStart"/>
      <w:r>
        <w:t>fifo_rd_data</w:t>
      </w:r>
      <w:proofErr w:type="spellEnd"/>
      <w:r>
        <w:t xml:space="preserve"> signal</w:t>
      </w:r>
    </w:p>
    <w:p w14:paraId="1D3833F0" w14:textId="77777777" w:rsidR="002F40D0" w:rsidRDefault="002F40D0">
      <w:r>
        <w:t>After Optimization:</w:t>
      </w:r>
    </w:p>
    <w:p w14:paraId="7A1EFD48" w14:textId="77777777" w:rsidR="002F40D0" w:rsidRDefault="002F40D0">
      <w:r w:rsidRPr="002F40D0">
        <w:rPr>
          <w:noProof/>
        </w:rPr>
        <w:drawing>
          <wp:inline distT="0" distB="0" distL="0" distR="0" wp14:anchorId="5FA61531" wp14:editId="0187E8F9">
            <wp:extent cx="3977985" cy="670618"/>
            <wp:effectExtent l="0" t="0" r="381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77985" cy="67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7A760" w14:textId="35AF31A3" w:rsidR="002F40D0" w:rsidRDefault="002F40D0" w:rsidP="00173FDF">
      <w:pPr>
        <w:pStyle w:val="Heading1"/>
      </w:pPr>
      <w:r>
        <w:lastRenderedPageBreak/>
        <w:t xml:space="preserve">Optimization </w:t>
      </w:r>
      <w:r w:rsidR="00173FDF">
        <w:t>4</w:t>
      </w:r>
      <w:r>
        <w:t>:</w:t>
      </w:r>
    </w:p>
    <w:p w14:paraId="7F0CB6DB" w14:textId="1DE658C2" w:rsidR="002F40D0" w:rsidRDefault="002F40D0" w:rsidP="002F40D0">
      <w:pPr>
        <w:pStyle w:val="Caption"/>
        <w:keepNext/>
      </w:pPr>
      <w:r>
        <w:t>Summary of Paths and Statistics for Optimization 5</w:t>
      </w:r>
    </w:p>
    <w:p w14:paraId="28E7D6E8" w14:textId="5B8A97C7" w:rsidR="00FC1CCA" w:rsidRPr="00FC1CCA" w:rsidRDefault="00FC1CCA" w:rsidP="00FC1CCA">
      <w:r w:rsidRPr="00FC1CCA">
        <w:rPr>
          <w:noProof/>
        </w:rPr>
        <w:drawing>
          <wp:inline distT="0" distB="0" distL="0" distR="0" wp14:anchorId="6EED9704" wp14:editId="409D7D77">
            <wp:extent cx="5943600" cy="2744470"/>
            <wp:effectExtent l="0" t="0" r="0" b="0"/>
            <wp:docPr id="15" name="Picture 1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B9C5F" w14:textId="77777777" w:rsidR="00E80CD3" w:rsidRDefault="00E80CD3" w:rsidP="00173FDF">
      <w:pPr>
        <w:pStyle w:val="Heading3"/>
      </w:pPr>
      <w:r>
        <w:t>Critical Path:</w:t>
      </w:r>
    </w:p>
    <w:p w14:paraId="66AAA86C" w14:textId="7C0DB122" w:rsidR="00E80CD3" w:rsidRDefault="00E80CD3" w:rsidP="00E80CD3">
      <w:pPr>
        <w:pStyle w:val="ListParagraph"/>
        <w:numPr>
          <w:ilvl w:val="0"/>
          <w:numId w:val="3"/>
        </w:numPr>
      </w:pPr>
      <w:proofErr w:type="spellStart"/>
      <w:r>
        <w:t>Count_r</w:t>
      </w:r>
      <w:proofErr w:type="spellEnd"/>
    </w:p>
    <w:p w14:paraId="3C0C351D" w14:textId="77777777" w:rsidR="00E80CD3" w:rsidRDefault="00E80CD3" w:rsidP="00173FDF">
      <w:pPr>
        <w:pStyle w:val="Heading3"/>
      </w:pPr>
      <w:r>
        <w:t>Code Changed:</w:t>
      </w:r>
    </w:p>
    <w:p w14:paraId="3B5E795E" w14:textId="07153801" w:rsidR="00E80CD3" w:rsidRPr="007B1F23" w:rsidRDefault="00E80CD3" w:rsidP="00E80CD3">
      <w:pPr>
        <w:pStyle w:val="ListParagraph"/>
        <w:numPr>
          <w:ilvl w:val="0"/>
          <w:numId w:val="3"/>
        </w:numPr>
      </w:pPr>
      <w:r>
        <w:t xml:space="preserve">Removed one bit from </w:t>
      </w:r>
      <w:proofErr w:type="spellStart"/>
      <w:r>
        <w:t>count_r</w:t>
      </w:r>
      <w:proofErr w:type="spellEnd"/>
      <w:r>
        <w:t xml:space="preserve">, used the almost full signal instead of FULL, removed the </w:t>
      </w:r>
      <w:proofErr w:type="spellStart"/>
      <w:r>
        <w:t>rd_en</w:t>
      </w:r>
      <w:proofErr w:type="spellEnd"/>
      <w:r>
        <w:t xml:space="preserve">, since </w:t>
      </w:r>
      <w:proofErr w:type="spellStart"/>
      <w:r>
        <w:t>valid_rd</w:t>
      </w:r>
      <w:proofErr w:type="spellEnd"/>
      <w:r>
        <w:t xml:space="preserve"> is only based </w:t>
      </w:r>
      <w:proofErr w:type="gramStart"/>
      <w:r>
        <w:t>on !empty</w:t>
      </w:r>
      <w:proofErr w:type="gramEnd"/>
    </w:p>
    <w:p w14:paraId="3262F134" w14:textId="77777777" w:rsidR="00E80CD3" w:rsidRDefault="00E80CD3" w:rsidP="00E80CD3">
      <w:r>
        <w:t>After Optimization:</w:t>
      </w:r>
    </w:p>
    <w:p w14:paraId="1AE2A33B" w14:textId="77777777" w:rsidR="00E80CD3" w:rsidRDefault="00E80CD3">
      <w:r w:rsidRPr="00E80CD3">
        <w:rPr>
          <w:noProof/>
        </w:rPr>
        <w:drawing>
          <wp:inline distT="0" distB="0" distL="0" distR="0" wp14:anchorId="2F64946E" wp14:editId="409F09C4">
            <wp:extent cx="1196444" cy="609653"/>
            <wp:effectExtent l="0" t="0" r="3810" b="0"/>
            <wp:docPr id="16" name="Picture 16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96444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BE950" w14:textId="77777777" w:rsidR="00173FDF" w:rsidRDefault="00173FDF" w:rsidP="00E80CD3">
      <w:pPr>
        <w:pStyle w:val="Heading2"/>
      </w:pPr>
    </w:p>
    <w:p w14:paraId="5D610FE4" w14:textId="77777777" w:rsidR="00173FDF" w:rsidRDefault="00173FD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07B7C37" w14:textId="13F5F267" w:rsidR="00E80CD3" w:rsidRDefault="00E80CD3" w:rsidP="00173FDF">
      <w:pPr>
        <w:pStyle w:val="Heading1"/>
      </w:pPr>
      <w:r>
        <w:lastRenderedPageBreak/>
        <w:t xml:space="preserve">Optimization </w:t>
      </w:r>
      <w:r w:rsidR="00173FDF">
        <w:t>5</w:t>
      </w:r>
      <w:r>
        <w:t>:</w:t>
      </w:r>
    </w:p>
    <w:p w14:paraId="3C5900AE" w14:textId="44A164C0" w:rsidR="00E80CD3" w:rsidRDefault="00E80CD3" w:rsidP="00E80CD3">
      <w:pPr>
        <w:pStyle w:val="Caption"/>
        <w:keepNext/>
      </w:pPr>
      <w:r>
        <w:t xml:space="preserve">Summary of Paths and Statistics for Optimization </w:t>
      </w:r>
      <w:r w:rsidR="00707D58">
        <w:t>6</w:t>
      </w:r>
    </w:p>
    <w:p w14:paraId="7EA2FDA0" w14:textId="31C65B45" w:rsidR="00707D58" w:rsidRDefault="00707D58" w:rsidP="00707D58">
      <w:r w:rsidRPr="00707D58">
        <w:rPr>
          <w:noProof/>
        </w:rPr>
        <w:drawing>
          <wp:inline distT="0" distB="0" distL="0" distR="0" wp14:anchorId="68801B54" wp14:editId="78B779BE">
            <wp:extent cx="5943600" cy="45212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8399D" w14:textId="3F03AC2A" w:rsidR="00707D58" w:rsidRPr="00707D58" w:rsidRDefault="00707D58" w:rsidP="00707D58">
      <w:r>
        <w:t>Applied faster clock constraint</w:t>
      </w:r>
    </w:p>
    <w:p w14:paraId="1F3A07F8" w14:textId="0DBAD4B5" w:rsidR="00707D58" w:rsidRPr="00707D58" w:rsidRDefault="00707D58" w:rsidP="00707D58">
      <w:r w:rsidRPr="00707D58">
        <w:rPr>
          <w:noProof/>
        </w:rPr>
        <w:drawing>
          <wp:inline distT="0" distB="0" distL="0" distR="0" wp14:anchorId="537ED1D5" wp14:editId="031E304D">
            <wp:extent cx="5943600" cy="2306955"/>
            <wp:effectExtent l="0" t="0" r="0" b="0"/>
            <wp:docPr id="17" name="Picture 1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, Exce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E87E4" w14:textId="77777777" w:rsidR="00707D58" w:rsidRDefault="00707D58" w:rsidP="00173FDF">
      <w:pPr>
        <w:pStyle w:val="Heading3"/>
      </w:pPr>
      <w:r>
        <w:t>Critical Path:</w:t>
      </w:r>
    </w:p>
    <w:p w14:paraId="73F00B05" w14:textId="5C9D87AB" w:rsidR="00707D58" w:rsidRDefault="00EC451A" w:rsidP="00707D58">
      <w:pPr>
        <w:pStyle w:val="ListParagraph"/>
        <w:numPr>
          <w:ilvl w:val="0"/>
          <w:numId w:val="3"/>
        </w:numPr>
      </w:pPr>
      <w:proofErr w:type="spellStart"/>
      <w:r>
        <w:t>Total_count_r</w:t>
      </w:r>
      <w:proofErr w:type="spellEnd"/>
    </w:p>
    <w:p w14:paraId="5AE3ACCF" w14:textId="77777777" w:rsidR="00707D58" w:rsidRDefault="00707D58" w:rsidP="00173FDF">
      <w:pPr>
        <w:pStyle w:val="Heading3"/>
      </w:pPr>
      <w:r>
        <w:t>Code Changed:</w:t>
      </w:r>
    </w:p>
    <w:p w14:paraId="6B6973E9" w14:textId="7EAECBB0" w:rsidR="00707D58" w:rsidRPr="007B1F23" w:rsidRDefault="00C232B1" w:rsidP="00707D58">
      <w:pPr>
        <w:pStyle w:val="ListParagraph"/>
        <w:numPr>
          <w:ilvl w:val="0"/>
          <w:numId w:val="3"/>
        </w:numPr>
      </w:pPr>
      <w:r>
        <w:t>Increased the multicycle clock path by 1 temporarily to find more bottlenecks</w:t>
      </w:r>
    </w:p>
    <w:p w14:paraId="3E45444E" w14:textId="30467AD2" w:rsidR="002C0CCB" w:rsidRDefault="002C0CCB">
      <w:r>
        <w:br w:type="page"/>
      </w:r>
    </w:p>
    <w:p w14:paraId="56882A51" w14:textId="77777777" w:rsidR="002F40D0" w:rsidRDefault="002F40D0"/>
    <w:p w14:paraId="350B392A" w14:textId="100ABEA8" w:rsidR="001D0076" w:rsidRDefault="002C0CCB" w:rsidP="002C0CCB">
      <w:pPr>
        <w:pStyle w:val="Heading1"/>
      </w:pPr>
      <w:r>
        <w:t>List of Code Changes</w:t>
      </w:r>
    </w:p>
    <w:p w14:paraId="0740FEA3" w14:textId="63757141" w:rsidR="002C0CCB" w:rsidRDefault="002C0CCB" w:rsidP="002C0CCB"/>
    <w:p w14:paraId="16E54C92" w14:textId="77777777" w:rsidR="00374796" w:rsidRDefault="00374796" w:rsidP="002C0CCB">
      <w:pPr>
        <w:pStyle w:val="ListParagraph"/>
        <w:numPr>
          <w:ilvl w:val="0"/>
          <w:numId w:val="4"/>
        </w:numPr>
      </w:pPr>
      <w:r>
        <w:t>Got rid of read during write behavior and optimized the counter</w:t>
      </w:r>
    </w:p>
    <w:p w14:paraId="2B86B3BD" w14:textId="5EA00E19" w:rsidR="002C0CCB" w:rsidRDefault="00374796" w:rsidP="002C0CCB">
      <w:pPr>
        <w:pStyle w:val="ListParagraph"/>
        <w:numPr>
          <w:ilvl w:val="0"/>
          <w:numId w:val="4"/>
        </w:numPr>
      </w:pPr>
      <w:r>
        <w:t xml:space="preserve">Registered the </w:t>
      </w:r>
      <w:proofErr w:type="spellStart"/>
      <w:r>
        <w:t>rd_data</w:t>
      </w:r>
      <w:proofErr w:type="spellEnd"/>
      <w:r>
        <w:t xml:space="preserve"> output</w:t>
      </w:r>
      <w:r w:rsidR="00A87DFF">
        <w:t xml:space="preserve"> </w:t>
      </w:r>
    </w:p>
    <w:p w14:paraId="3D49B537" w14:textId="5A387525" w:rsidR="00FD5323" w:rsidRDefault="00FD5323" w:rsidP="002C0CCB">
      <w:pPr>
        <w:pStyle w:val="ListParagraph"/>
        <w:numPr>
          <w:ilvl w:val="0"/>
          <w:numId w:val="4"/>
        </w:numPr>
      </w:pPr>
      <w:r>
        <w:t>Set up multicycle paths</w:t>
      </w:r>
    </w:p>
    <w:p w14:paraId="42F2FB30" w14:textId="77777777" w:rsidR="00FD5323" w:rsidRPr="002C0CCB" w:rsidRDefault="00FD5323" w:rsidP="00FD5323">
      <w:pPr>
        <w:ind w:left="360"/>
      </w:pPr>
    </w:p>
    <w:sectPr w:rsidR="00FD5323" w:rsidRPr="002C0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3DF"/>
    <w:multiLevelType w:val="hybridMultilevel"/>
    <w:tmpl w:val="14766F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CE3AB5"/>
    <w:multiLevelType w:val="hybridMultilevel"/>
    <w:tmpl w:val="CC209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937FF"/>
    <w:multiLevelType w:val="hybridMultilevel"/>
    <w:tmpl w:val="CE2CE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855254"/>
    <w:multiLevelType w:val="hybridMultilevel"/>
    <w:tmpl w:val="522CD1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E3F05AB"/>
    <w:multiLevelType w:val="hybridMultilevel"/>
    <w:tmpl w:val="F46C72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ED2570D"/>
    <w:multiLevelType w:val="hybridMultilevel"/>
    <w:tmpl w:val="C19041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FE63C14"/>
    <w:multiLevelType w:val="hybridMultilevel"/>
    <w:tmpl w:val="380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6B0C6F"/>
    <w:multiLevelType w:val="hybridMultilevel"/>
    <w:tmpl w:val="1EEE0A78"/>
    <w:lvl w:ilvl="0" w:tplc="36167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6034602">
    <w:abstractNumId w:val="6"/>
  </w:num>
  <w:num w:numId="2" w16cid:durableId="1864898581">
    <w:abstractNumId w:val="0"/>
  </w:num>
  <w:num w:numId="3" w16cid:durableId="515923465">
    <w:abstractNumId w:val="4"/>
  </w:num>
  <w:num w:numId="4" w16cid:durableId="84157329">
    <w:abstractNumId w:val="7"/>
  </w:num>
  <w:num w:numId="5" w16cid:durableId="8525772">
    <w:abstractNumId w:val="1"/>
  </w:num>
  <w:num w:numId="6" w16cid:durableId="295456586">
    <w:abstractNumId w:val="2"/>
  </w:num>
  <w:num w:numId="7" w16cid:durableId="739980994">
    <w:abstractNumId w:val="5"/>
  </w:num>
  <w:num w:numId="8" w16cid:durableId="4140612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Tc3MbQwMjaztDRT0lEKTi0uzszPAykwqgUASDOrESwAAAA="/>
  </w:docVars>
  <w:rsids>
    <w:rsidRoot w:val="00BA12A6"/>
    <w:rsid w:val="000822EE"/>
    <w:rsid w:val="000963FA"/>
    <w:rsid w:val="00173FDF"/>
    <w:rsid w:val="001D0076"/>
    <w:rsid w:val="002C0CCB"/>
    <w:rsid w:val="002F40D0"/>
    <w:rsid w:val="00374796"/>
    <w:rsid w:val="0039320E"/>
    <w:rsid w:val="003D2398"/>
    <w:rsid w:val="004D79AD"/>
    <w:rsid w:val="006D5B0B"/>
    <w:rsid w:val="00707D58"/>
    <w:rsid w:val="007850C1"/>
    <w:rsid w:val="007B1F23"/>
    <w:rsid w:val="008A4E5A"/>
    <w:rsid w:val="009B6DAB"/>
    <w:rsid w:val="00A578A0"/>
    <w:rsid w:val="00A87DFF"/>
    <w:rsid w:val="00AA50CD"/>
    <w:rsid w:val="00B97485"/>
    <w:rsid w:val="00BA12A6"/>
    <w:rsid w:val="00C1057B"/>
    <w:rsid w:val="00C232B1"/>
    <w:rsid w:val="00D8672F"/>
    <w:rsid w:val="00E80CD3"/>
    <w:rsid w:val="00E83BF1"/>
    <w:rsid w:val="00E842BD"/>
    <w:rsid w:val="00EC451A"/>
    <w:rsid w:val="00FC1CCA"/>
    <w:rsid w:val="00FC397A"/>
    <w:rsid w:val="00FD5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DF5F1"/>
  <w15:chartTrackingRefBased/>
  <w15:docId w15:val="{F7FEEF10-2729-45AA-906C-D6BE82F85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CD3"/>
  </w:style>
  <w:style w:type="paragraph" w:styleId="Heading1">
    <w:name w:val="heading 1"/>
    <w:basedOn w:val="Normal"/>
    <w:next w:val="Normal"/>
    <w:link w:val="Heading1Char"/>
    <w:uiPriority w:val="9"/>
    <w:qFormat/>
    <w:rsid w:val="00BA1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12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12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2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A12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2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A12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A12A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A12A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A12A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812CC3-097E-4961-82B0-32AE49D5A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7</TotalTime>
  <Pages>7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Wheeler,Benjamin M</cp:lastModifiedBy>
  <cp:revision>8</cp:revision>
  <cp:lastPrinted>2022-04-27T18:58:00Z</cp:lastPrinted>
  <dcterms:created xsi:type="dcterms:W3CDTF">2022-04-23T00:35:00Z</dcterms:created>
  <dcterms:modified xsi:type="dcterms:W3CDTF">2022-04-27T18:59:00Z</dcterms:modified>
</cp:coreProperties>
</file>